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59B7AE" w14:textId="77777777" w:rsidR="00C77CFE" w:rsidRDefault="00860EC0">
      <w:pPr>
        <w:pStyle w:val="Title"/>
      </w:pPr>
      <w:r>
        <w:t>Prelim Exam: Probability, September 1995</w:t>
      </w:r>
    </w:p>
    <w:p w14:paraId="1DF4A97B" w14:textId="77777777" w:rsidR="00C77CFE" w:rsidRDefault="00860EC0">
      <w:pPr>
        <w:pStyle w:val="Heading2"/>
      </w:pPr>
      <w:bookmarkStart w:id="0" w:name="prelim-exam-probability-september-1995"/>
      <w:bookmarkStart w:id="1" w:name="main-content"/>
      <w:bookmarkStart w:id="2" w:name="instructions"/>
      <w:r>
        <w:t>Instructions</w:t>
      </w:r>
    </w:p>
    <w:p w14:paraId="4E16868F" w14:textId="77777777" w:rsidR="00C77CFE" w:rsidRDefault="00860EC0">
      <w:pPr>
        <w:pStyle w:val="FirstParagraph"/>
      </w:pPr>
      <w:r>
        <w:t>(Solve any six problems completely.)</w:t>
      </w:r>
    </w:p>
    <w:p w14:paraId="5135029A" w14:textId="77777777" w:rsidR="00C77CFE" w:rsidRDefault="00860EC0">
      <w:pPr>
        <w:pStyle w:val="Heading2"/>
      </w:pPr>
      <w:bookmarkStart w:id="3" w:name="problems"/>
      <w:bookmarkEnd w:id="2"/>
      <w:r>
        <w:t>Problems</w:t>
      </w:r>
    </w:p>
    <w:p w14:paraId="79B1A1F0" w14:textId="77777777" w:rsidR="00C77CFE" w:rsidRDefault="00860EC0">
      <w:pPr>
        <w:pStyle w:val="Compact"/>
        <w:numPr>
          <w:ilvl w:val="1"/>
          <w:numId w:val="3"/>
        </w:numPr>
      </w:pPr>
      <w:r>
        <w:t>State (without proof) Borel-Cantelli lemma (both direct and converse parts; include a precise definition of “infinitely often”).</w:t>
      </w:r>
    </w:p>
    <w:p w14:paraId="2E9E65C8" w14:textId="77777777" w:rsidR="00C77CFE" w:rsidRDefault="00860EC0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i.i.d. Prove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)&lt;∞</m:t>
        </m:r>
      </m:oMath>
      <w:r>
        <w:t xml:space="preserve"> if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{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n</m:t>
        </m:r>
        <m:r>
          <m:rPr>
            <m:nor/>
          </m:rPr>
          <m:t xml:space="preserve"> i.o.</m:t>
        </m:r>
        <m:r>
          <m:rPr>
            <m:sty m:val="p"/>
          </m:rPr>
          <w:rPr>
            <w:rFonts w:ascii="Cambria Math" w:hAnsi="Cambria Math"/>
          </w:rPr>
          <m:t>}=</m:t>
        </m:r>
        <m:r>
          <w:rPr>
            <w:rFonts w:ascii="Cambria Math" w:hAnsi="Cambria Math"/>
          </w:rPr>
          <m:t>0</m:t>
        </m:r>
      </m:oMath>
      <w:r>
        <w:t>.</w:t>
      </w:r>
    </w:p>
    <w:p w14:paraId="0DB36B39" w14:textId="77777777" w:rsidR="00C77CFE" w:rsidRDefault="00860EC0">
      <w:pPr>
        <w:pStyle w:val="Compact"/>
        <w:numPr>
          <w:ilvl w:val="1"/>
          <w:numId w:val="4"/>
        </w:numPr>
      </w:pPr>
      <w:r>
        <w:t xml:space="preserve">State (without proof) the Levy continuity theorem regarding a sequence of characteristic functions. Apply it to investigate the convergence in dis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ere</w:t>
      </w:r>
    </w:p>
    <w:p w14:paraId="37251AB6" w14:textId="77777777" w:rsidR="00C77CFE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-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n</m:t>
                        </m:r>
                      </m:den>
                    </m:f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 w14:paraId="257E8A04" w14:textId="77777777" w:rsidR="00C77CFE" w:rsidRDefault="00860EC0">
      <w:pPr>
        <w:pStyle w:val="Compact"/>
        <w:numPr>
          <w:ilvl w:val="1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i.i.d. with distribu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</m:oMath>
      <w:r>
        <w:t xml:space="preserve"> and </w:t>
      </w:r>
      <m:oMath>
        <m:r>
          <w:rPr>
            <w:rFonts w:ascii="Cambria Math" w:hAnsi="Cambria Math"/>
          </w:rPr>
          <m:t>F</m:t>
        </m:r>
      </m:oMath>
      <w:r>
        <w:t xml:space="preserve"> have finite mean </w:t>
      </w:r>
      <m:oMath>
        <m:r>
          <w:rPr>
            <w:rFonts w:ascii="Cambria Math" w:hAnsi="Cambria Math"/>
          </w:rPr>
          <m:t>μ</m:t>
        </m:r>
      </m:oMath>
      <w:r>
        <w:t xml:space="preserve"> and finite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 Prove that</w:t>
      </w:r>
    </w:p>
    <w:p w14:paraId="02818363" w14:textId="77777777" w:rsidR="00C77CFE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μ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m:rPr>
              <m:nor/>
            </m:rPr>
            <m:t xml:space="preserve"> in distribution as 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→∞.</m:t>
          </m:r>
        </m:oMath>
      </m:oMathPara>
    </w:p>
    <w:p w14:paraId="3D9A2ED4" w14:textId="77777777" w:rsidR="00C77CFE" w:rsidRDefault="00860EC0">
      <w:pPr>
        <w:pStyle w:val="Compact"/>
        <w:numPr>
          <w:ilvl w:val="1"/>
          <w:numId w:val="5"/>
        </w:numPr>
      </w:pPr>
      <w:r>
        <w:t>Define</w:t>
      </w:r>
    </w:p>
    <w:p w14:paraId="5F0347E5" w14:textId="77777777" w:rsidR="00C77CFE" w:rsidRDefault="00860EC0">
      <w:pPr>
        <w:pStyle w:val="Compact"/>
        <w:numPr>
          <w:ilvl w:val="2"/>
          <w:numId w:val="6"/>
        </w:numPr>
      </w:pPr>
      <w:r>
        <w:t>a martingale,</w:t>
      </w:r>
    </w:p>
    <w:p w14:paraId="1BE9F49C" w14:textId="77777777" w:rsidR="00C77CFE" w:rsidRDefault="00860EC0">
      <w:pPr>
        <w:pStyle w:val="Compact"/>
        <w:numPr>
          <w:ilvl w:val="2"/>
          <w:numId w:val="6"/>
        </w:numPr>
      </w:pPr>
      <w:r>
        <w:t>a submartingale.</w:t>
      </w:r>
    </w:p>
    <w:p w14:paraId="7959C508" w14:textId="77777777" w:rsidR="00C77CFE" w:rsidRDefault="00860EC0">
      <w:pPr>
        <w:pStyle w:val="Compact"/>
        <w:numPr>
          <w:ilvl w:val="1"/>
          <w:numId w:val="5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ndependent r.v.’s. Def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</m:oMath>
      <w:r>
        <w:t>. Prove that</w:t>
      </w:r>
    </w:p>
    <w:p w14:paraId="03E8C53D" w14:textId="77777777" w:rsidR="00C77CFE" w:rsidRDefault="00860EC0">
      <w:pPr>
        <w:pStyle w:val="Compact"/>
        <w:numPr>
          <w:ilvl w:val="2"/>
          <w:numId w:val="7"/>
        </w:numPr>
      </w:pPr>
      <w:r>
        <w:t xml:space="preserve">if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n</m:t>
        </m:r>
      </m:oMath>
      <w:r>
        <w:t xml:space="preserve">, then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martingale.</w:t>
      </w:r>
    </w:p>
    <w:p w14:paraId="13E3560F" w14:textId="77777777" w:rsidR="00C77CFE" w:rsidRDefault="00860EC0">
      <w:pPr>
        <w:pStyle w:val="Compact"/>
        <w:numPr>
          <w:ilvl w:val="2"/>
          <w:numId w:val="7"/>
        </w:numPr>
      </w:pPr>
      <w:r>
        <w:t xml:space="preserve">if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for all </w:t>
      </w:r>
      <m:oMath>
        <m:r>
          <w:rPr>
            <w:rFonts w:ascii="Cambria Math" w:hAnsi="Cambria Math"/>
          </w:rPr>
          <m:t>n</m:t>
        </m:r>
      </m:oMath>
      <w:r>
        <w:t xml:space="preserve">, then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martingale.</w:t>
      </w:r>
    </w:p>
    <w:p w14:paraId="136926F6" w14:textId="77777777" w:rsidR="00C77CFE" w:rsidRDefault="00860EC0">
      <w:pPr>
        <w:pStyle w:val="Compact"/>
        <w:numPr>
          <w:ilvl w:val="1"/>
          <w:numId w:val="5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martingale and </w:t>
      </w:r>
      <m:oMath>
        <m:r>
          <w:rPr>
            <w:rFonts w:ascii="Cambria Math" w:hAnsi="Cambria Math"/>
          </w:rPr>
          <m:t>g</m:t>
        </m:r>
      </m:oMath>
      <w:r>
        <w:t xml:space="preserve"> be a convex function of </w:t>
      </w:r>
      <m:oMath>
        <m:r>
          <w:rPr>
            <w:rFonts w:ascii="Cambria Math" w:hAnsi="Cambria Math"/>
          </w:rPr>
          <m:t>R</m:t>
        </m:r>
      </m:oMath>
      <w:r>
        <w:t xml:space="preserve">. Prove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}</m:t>
        </m:r>
      </m:oMath>
      <w:r>
        <w:t xml:space="preserve"> is a submartingale provided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|&lt;∞</m:t>
        </m:r>
      </m:oMath>
      <w:r>
        <w:t xml:space="preserve">, for all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>.</w:t>
      </w:r>
    </w:p>
    <w:p w14:paraId="440876F8" w14:textId="77777777" w:rsidR="00C77CFE" w:rsidRDefault="00860EC0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ndependent r.v.’s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is uniformly distributed on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k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k</m:t>
                </m:r>
              </m:den>
            </m:f>
          </m:e>
        </m:d>
      </m:oMath>
      <w:r>
        <w:t xml:space="preserve">. Prove that or disprove that the su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</m:oMath>
      <w:r>
        <w:t xml:space="preserve"> converges almost surely.</w:t>
      </w:r>
    </w:p>
    <w:p w14:paraId="13C8EC80" w14:textId="77777777" w:rsidR="00C77CFE" w:rsidRDefault="00860EC0">
      <w:pPr>
        <w:pStyle w:val="Compact"/>
        <w:numPr>
          <w:ilvl w:val="0"/>
          <w:numId w:val="2"/>
        </w:numPr>
      </w:pPr>
      <w:r>
        <w:t xml:space="preserve">Two vector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/>
          </w:rPr>
          <m:t>,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>
        <w:t xml:space="preserve"> are orthogonal if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ndependent Gaussian r.v.s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</m:oMath>
      <w:r>
        <w:t xml:space="preserve">. Show that the r.v.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independent provided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>
        <w:t xml:space="preserve"> are orthogonal.</w:t>
      </w:r>
    </w:p>
    <w:p w14:paraId="1E25AD43" w14:textId="77777777" w:rsidR="00C77CFE" w:rsidRDefault="00860EC0">
      <w:pPr>
        <w:pStyle w:val="Compact"/>
        <w:numPr>
          <w:ilvl w:val="1"/>
          <w:numId w:val="8"/>
        </w:numPr>
      </w:pPr>
      <w:r>
        <w:t>State Kolmogorov's strong LLN for i.i.d. r.v.s.</w:t>
      </w:r>
    </w:p>
    <w:p w14:paraId="2674B71D" w14:textId="77777777" w:rsidR="00C77CFE" w:rsidRDefault="00860EC0">
      <w:pPr>
        <w:pStyle w:val="Compact"/>
        <w:numPr>
          <w:ilvl w:val="1"/>
          <w:numId w:val="8"/>
        </w:numPr>
      </w:pPr>
      <w:r>
        <w:lastRenderedPageBreak/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exponential i.i.d. r.v.s with parameter </w:t>
      </w:r>
      <m:oMath>
        <m:r>
          <w:rPr>
            <w:rFonts w:ascii="Cambria Math" w:hAnsi="Cambria Math"/>
          </w:rPr>
          <m:t>λ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denote the number of quantit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which exceed </w:t>
      </w:r>
      <m:oMath>
        <m:r>
          <w:rPr>
            <w:rFonts w:ascii="Cambria Math" w:hAnsi="Cambria Math"/>
          </w:rPr>
          <m:t>5</m:t>
        </m:r>
      </m:oMath>
      <w:r>
        <w:t xml:space="preserve">. Determine the limiting behavior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>.</w:t>
      </w:r>
    </w:p>
    <w:p w14:paraId="66A189DB" w14:textId="77777777" w:rsidR="00C77CFE" w:rsidRDefault="00860EC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independent r.v.s.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R</m:t>
        </m:r>
      </m:oMath>
      <w:r>
        <w:t xml:space="preserve"> is a Borel measurable function such that the r.v.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finite mean.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</m:oMath>
      <w:r>
        <w:t xml:space="preserve"> </w:t>
      </w:r>
      <m:oMath>
        <m:r>
          <w:rPr>
            <w:rFonts w:ascii="Cambria Math" w:hAnsi="Cambria Math"/>
          </w:rPr>
          <m:t>σ</m:t>
        </m:r>
      </m:oMath>
      <w:r>
        <w:t xml:space="preserve">-algebra generated by </w:t>
      </w:r>
      <m:oMath>
        <m:r>
          <w:rPr>
            <w:rFonts w:ascii="Cambria Math" w:hAnsi="Cambria Math"/>
          </w:rPr>
          <m:t>X</m:t>
        </m:r>
      </m:oMath>
      <w:r>
        <w:t>. Show that</w:t>
      </w:r>
    </w:p>
    <w:p w14:paraId="5E328AD9" w14:textId="77777777" w:rsidR="00C77CFE" w:rsidRDefault="00860EC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∣</m:t>
          </m:r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]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dy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54057D13" w14:textId="77777777" w:rsidR="00C77CFE" w:rsidRDefault="00860EC0">
      <w:pPr>
        <w:pStyle w:val="Compact"/>
        <w:numPr>
          <w:ilvl w:val="0"/>
          <w:numId w:val="1"/>
        </w:numPr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is the distribution function of </w:t>
      </w:r>
      <m:oMath>
        <m:r>
          <w:rPr>
            <w:rFonts w:ascii="Cambria Math" w:hAnsi="Cambria Math"/>
          </w:rPr>
          <m:t>Y</m:t>
        </m:r>
      </m:oMath>
      <w:r>
        <w:t>.</w:t>
      </w:r>
    </w:p>
    <w:p w14:paraId="719C1E5C" w14:textId="77777777" w:rsidR="00C77CFE" w:rsidRDefault="00860EC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i.i.d. r.v.s with </w:t>
      </w:r>
      <m:oMath>
        <m:r>
          <w:rPr>
            <w:rFonts w:ascii="Cambria Math" w:hAnsi="Cambria Math"/>
          </w:rPr>
          <m:t>E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. Prove the CLT for the r.v.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r>
          <w:rPr>
            <w:rFonts w:ascii="Cambria Math" w:hAnsi="Cambria Math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>.</w:t>
      </w:r>
      <w:bookmarkEnd w:id="0"/>
      <w:bookmarkEnd w:id="1"/>
      <w:bookmarkEnd w:id="3"/>
    </w:p>
    <w:sectPr w:rsidR="00C77CF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33447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F6CA1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F79A57BA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AF4EC22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737626893">
    <w:abstractNumId w:val="0"/>
  </w:num>
  <w:num w:numId="2" w16cid:durableId="5067908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052934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053734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596276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906399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984870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574246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7CFE"/>
    <w:rsid w:val="001F15BB"/>
    <w:rsid w:val="00605802"/>
    <w:rsid w:val="00860EC0"/>
    <w:rsid w:val="00941173"/>
    <w:rsid w:val="00AE1D8E"/>
    <w:rsid w:val="00C77CFE"/>
    <w:rsid w:val="00E24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4429F"/>
  <w15:docId w15:val="{731FA9BA-EC1E-441C-AA94-9AE4F64F5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6</Words>
  <Characters>1662</Characters>
  <Application>Microsoft Office Word</Application>
  <DocSecurity>0</DocSecurity>
  <Lines>39</Lines>
  <Paragraphs>25</Paragraphs>
  <ScaleCrop>false</ScaleCrop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 Exam: Probability, September 1995</dc:title>
  <dc:creator>Paul Pollack</dc:creator>
  <cp:keywords/>
  <cp:lastModifiedBy>Paul Pollack</cp:lastModifiedBy>
  <cp:revision>4</cp:revision>
  <dcterms:created xsi:type="dcterms:W3CDTF">2026-03-28T16:28:00Z</dcterms:created>
  <dcterms:modified xsi:type="dcterms:W3CDTF">2026-03-28T16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